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FDDB4" w14:textId="77777777" w:rsidR="00390A7C" w:rsidRPr="0094238C" w:rsidRDefault="00390A7C" w:rsidP="00BE100A">
      <w:pPr>
        <w:spacing w:line="276" w:lineRule="auto"/>
        <w:jc w:val="both"/>
        <w:rPr>
          <w:rFonts w:ascii="Arial" w:hAnsi="Arial" w:cs="Arial"/>
        </w:rPr>
      </w:pPr>
      <w:r w:rsidRPr="0094238C">
        <w:rPr>
          <w:rFonts w:ascii="Arial" w:eastAsia="Arial" w:hAnsi="Arial" w:cs="Arial"/>
          <w:noProof/>
          <w:color w:val="000000"/>
          <w:bdr w:val="none" w:sz="0" w:space="0" w:color="auto" w:frame="1"/>
          <w:lang w:val="en" w:eastAsia="en-PH"/>
        </w:rPr>
        <w:drawing>
          <wp:anchor distT="0" distB="0" distL="114300" distR="114300" simplePos="0" relativeHeight="251659264" behindDoc="1" locked="0" layoutInCell="1" allowOverlap="1" wp14:anchorId="558AB0D0" wp14:editId="44AE0CDB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1254760" cy="818515"/>
            <wp:effectExtent l="0" t="0" r="2540" b="63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76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F592717" w14:textId="77777777" w:rsidR="00390A7C" w:rsidRPr="0094238C" w:rsidRDefault="00390A7C" w:rsidP="00BE100A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en-PH"/>
        </w:rPr>
      </w:pPr>
    </w:p>
    <w:p w14:paraId="4A3DA25A" w14:textId="77777777" w:rsidR="00390A7C" w:rsidRPr="0094238C" w:rsidRDefault="00390A7C" w:rsidP="00BE100A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en-PH"/>
        </w:rPr>
      </w:pPr>
    </w:p>
    <w:p w14:paraId="398A406B" w14:textId="77777777" w:rsidR="00390A7C" w:rsidRPr="0094238C" w:rsidRDefault="00390A7C" w:rsidP="00BE100A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en-PH"/>
        </w:rPr>
      </w:pPr>
    </w:p>
    <w:p w14:paraId="07D62E07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color w:val="000000"/>
          <w:lang w:eastAsia="en-PH"/>
        </w:rPr>
      </w:pPr>
    </w:p>
    <w:p w14:paraId="3EB07E43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University of San Carlos</w:t>
      </w:r>
    </w:p>
    <w:p w14:paraId="13E8A144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School of Arts and Sciences</w:t>
      </w:r>
    </w:p>
    <w:p w14:paraId="5E7F67C5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Department of Computer, Information Sciences, and Mathematics</w:t>
      </w:r>
    </w:p>
    <w:p w14:paraId="58BCE800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Talamban Campus, Cebu City, Philippines</w:t>
      </w:r>
    </w:p>
    <w:p w14:paraId="621D365E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15BBA358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A762FB9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0311B45D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940F354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2BC3C96B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1112C792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187EDA46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58865AD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CB18B2A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7234CAFB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  <w:r w:rsidRPr="0094238C">
        <w:rPr>
          <w:rFonts w:ascii="Arial" w:eastAsia="Arial" w:hAnsi="Arial" w:cs="Arial"/>
          <w:lang w:val="en" w:eastAsia="en-PH"/>
        </w:rPr>
        <w:t>IT 3104N – Information Assurance and Security</w:t>
      </w:r>
    </w:p>
    <w:p w14:paraId="5ABD4692" w14:textId="1A43C314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  <w:r w:rsidRPr="00390A7C">
        <w:rPr>
          <w:rFonts w:ascii="Arial" w:eastAsia="Arial" w:hAnsi="Arial" w:cs="Arial"/>
          <w:b/>
          <w:lang w:val="en" w:eastAsia="en-PH"/>
        </w:rPr>
        <w:t>PROJECT: CRYPTOGRAPHY</w:t>
      </w:r>
    </w:p>
    <w:p w14:paraId="2A49450E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7EAE0C8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8BE496C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7139C3C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765D8821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7D3C4E20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0D8E1073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1E19B1C5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AC58990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73B3F96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7035B5F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06D52B59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b/>
          <w:bCs/>
          <w:lang w:val="en" w:eastAsia="en-PH"/>
        </w:rPr>
      </w:pPr>
      <w:r w:rsidRPr="0094238C">
        <w:rPr>
          <w:rFonts w:ascii="Arial" w:eastAsia="Arial" w:hAnsi="Arial" w:cs="Arial"/>
          <w:b/>
          <w:bCs/>
          <w:lang w:val="en" w:eastAsia="en-PH"/>
        </w:rPr>
        <w:t>Submitted by:</w:t>
      </w:r>
    </w:p>
    <w:p w14:paraId="3AECB506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color w:val="000000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Van AJ Vanguardia</w:t>
      </w:r>
    </w:p>
    <w:p w14:paraId="25E969CB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b/>
          <w:bCs/>
          <w:lang w:val="en" w:eastAsia="en-PH"/>
        </w:rPr>
      </w:pPr>
    </w:p>
    <w:p w14:paraId="068C5695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color w:val="000000"/>
          <w:lang w:eastAsia="en-PH"/>
        </w:rPr>
      </w:pPr>
    </w:p>
    <w:p w14:paraId="50E250B1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  <w:r w:rsidRPr="0094238C">
        <w:rPr>
          <w:rFonts w:ascii="Arial" w:eastAsia="Times New Roman" w:hAnsi="Arial" w:cs="Arial"/>
          <w:b/>
          <w:bCs/>
          <w:color w:val="000000"/>
          <w:lang w:eastAsia="en-PH"/>
        </w:rPr>
        <w:t>Submitted to:</w:t>
      </w:r>
    </w:p>
    <w:p w14:paraId="153E89D8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 xml:space="preserve">Godwin </w:t>
      </w:r>
      <w:proofErr w:type="spellStart"/>
      <w:r w:rsidRPr="0094238C">
        <w:rPr>
          <w:rFonts w:ascii="Arial" w:eastAsia="Times New Roman" w:hAnsi="Arial" w:cs="Arial"/>
          <w:color w:val="000000"/>
          <w:lang w:eastAsia="en-PH"/>
        </w:rPr>
        <w:t>Monserate</w:t>
      </w:r>
      <w:proofErr w:type="spellEnd"/>
    </w:p>
    <w:p w14:paraId="1B3ADA65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3BD90DA3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10ED01DB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6F6CE7A7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3FFFDB3E" w14:textId="3AA6D8E5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  <w:r>
        <w:rPr>
          <w:rFonts w:ascii="Arial" w:eastAsia="Times New Roman" w:hAnsi="Arial" w:cs="Arial"/>
          <w:b/>
          <w:bCs/>
          <w:color w:val="000000"/>
          <w:lang w:eastAsia="en-PH"/>
        </w:rPr>
        <w:t>30</w:t>
      </w:r>
      <w:r w:rsidRPr="0094238C">
        <w:rPr>
          <w:rFonts w:ascii="Arial" w:eastAsia="Times New Roman" w:hAnsi="Arial" w:cs="Arial"/>
          <w:b/>
          <w:bCs/>
          <w:color w:val="000000"/>
          <w:lang w:eastAsia="en-PH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lang w:eastAsia="en-PH"/>
        </w:rPr>
        <w:t>November</w:t>
      </w:r>
      <w:r w:rsidRPr="0094238C">
        <w:rPr>
          <w:rFonts w:ascii="Arial" w:eastAsia="Times New Roman" w:hAnsi="Arial" w:cs="Arial"/>
          <w:b/>
          <w:bCs/>
          <w:color w:val="000000"/>
          <w:lang w:eastAsia="en-PH"/>
        </w:rPr>
        <w:t xml:space="preserve"> 2022</w:t>
      </w:r>
    </w:p>
    <w:p w14:paraId="5C844684" w14:textId="4604EA02" w:rsidR="00390A7C" w:rsidRDefault="00390A7C" w:rsidP="00BE100A">
      <w:pPr>
        <w:spacing w:line="276" w:lineRule="auto"/>
      </w:pPr>
    </w:p>
    <w:p w14:paraId="45921A41" w14:textId="7598E53A" w:rsidR="002B28B8" w:rsidRDefault="002B28B8" w:rsidP="00BE100A">
      <w:pPr>
        <w:spacing w:line="276" w:lineRule="auto"/>
        <w:rPr>
          <w:b/>
          <w:bCs/>
        </w:rPr>
      </w:pPr>
      <w:r w:rsidRPr="004940FC">
        <w:rPr>
          <w:b/>
          <w:bCs/>
        </w:rPr>
        <w:lastRenderedPageBreak/>
        <w:t>Overview</w:t>
      </w:r>
    </w:p>
    <w:p w14:paraId="059ED204" w14:textId="3ED8B5CD" w:rsidR="004940FC" w:rsidRDefault="004940FC" w:rsidP="00BE100A">
      <w:pPr>
        <w:spacing w:line="276" w:lineRule="auto"/>
        <w:rPr>
          <w:b/>
          <w:bCs/>
        </w:rPr>
      </w:pPr>
    </w:p>
    <w:p w14:paraId="1AC35B68" w14:textId="06846F8C" w:rsidR="00E93159" w:rsidRDefault="00E93159" w:rsidP="00BE100A">
      <w:pPr>
        <w:spacing w:line="276" w:lineRule="auto"/>
        <w:rPr>
          <w:b/>
          <w:bCs/>
        </w:rPr>
      </w:pPr>
      <w:r>
        <w:rPr>
          <w:b/>
          <w:bCs/>
        </w:rPr>
        <w:t>Key Generation</w:t>
      </w:r>
    </w:p>
    <w:p w14:paraId="17D064E5" w14:textId="6865E031" w:rsidR="005C0884" w:rsidRDefault="005C0884" w:rsidP="00BE100A">
      <w:pPr>
        <w:pStyle w:val="ListParagraph"/>
        <w:numPr>
          <w:ilvl w:val="0"/>
          <w:numId w:val="3"/>
        </w:numPr>
        <w:spacing w:line="276" w:lineRule="auto"/>
      </w:pPr>
      <w:r>
        <w:t xml:space="preserve">Select four prime numbers where P, Q, R, S are distinct </w:t>
      </w:r>
    </w:p>
    <w:p w14:paraId="48026083" w14:textId="77777777" w:rsidR="00DB434F" w:rsidRDefault="007D13B0" w:rsidP="00BE100A">
      <w:pPr>
        <w:pStyle w:val="ListParagraph"/>
        <w:numPr>
          <w:ilvl w:val="0"/>
          <w:numId w:val="3"/>
        </w:numPr>
        <w:spacing w:line="276" w:lineRule="auto"/>
      </w:pPr>
      <w:r>
        <w:t>Calculate n</w:t>
      </w:r>
      <w:r w:rsidR="000377DE">
        <w:t xml:space="preserve"> (Product of the 4 prime numbers)</w:t>
      </w:r>
    </w:p>
    <w:p w14:paraId="2756B814" w14:textId="1711FD5E" w:rsidR="007D13B0" w:rsidRDefault="00480F99" w:rsidP="00BE100A">
      <w:pPr>
        <w:pStyle w:val="ListParagraph"/>
        <w:numPr>
          <w:ilvl w:val="0"/>
          <w:numId w:val="4"/>
        </w:numPr>
        <w:spacing w:line="276" w:lineRule="auto"/>
      </w:pPr>
      <w:r>
        <w:t>n</w:t>
      </w:r>
      <w:r w:rsidR="007D13B0">
        <w:t xml:space="preserve"> = p * q * r * s</w:t>
      </w:r>
    </w:p>
    <w:p w14:paraId="0BD73AB9" w14:textId="77777777" w:rsidR="00DB434F" w:rsidRDefault="007D13B0" w:rsidP="00BE100A">
      <w:pPr>
        <w:pStyle w:val="ListParagraph"/>
        <w:numPr>
          <w:ilvl w:val="0"/>
          <w:numId w:val="3"/>
        </w:numPr>
        <w:spacing w:line="276" w:lineRule="auto"/>
      </w:pPr>
      <w:r>
        <w:t>Calculate t</w:t>
      </w:r>
      <w:r w:rsidR="000711EC">
        <w:t xml:space="preserve"> (</w:t>
      </w:r>
      <w:r w:rsidR="00DB434F">
        <w:t>Totient of Product of Primes</w:t>
      </w:r>
      <w:r w:rsidR="000711EC">
        <w:t>)</w:t>
      </w:r>
    </w:p>
    <w:p w14:paraId="5E5352F1" w14:textId="58F2CA97" w:rsidR="007D13B0" w:rsidRDefault="00DB434F" w:rsidP="00BE100A">
      <w:pPr>
        <w:pStyle w:val="ListParagraph"/>
        <w:numPr>
          <w:ilvl w:val="0"/>
          <w:numId w:val="4"/>
        </w:numPr>
        <w:spacing w:line="276" w:lineRule="auto"/>
      </w:pPr>
      <w:r>
        <w:t xml:space="preserve">t = </w:t>
      </w:r>
      <w:r w:rsidR="007D13B0" w:rsidRPr="00E93159">
        <w:t>(p</w:t>
      </w:r>
      <w:r w:rsidR="007D13B0">
        <w:t xml:space="preserve"> </w:t>
      </w:r>
      <w:r w:rsidR="007D13B0" w:rsidRPr="00E93159">
        <w:t>-1)</w:t>
      </w:r>
      <w:r w:rsidR="007D13B0">
        <w:t xml:space="preserve"> </w:t>
      </w:r>
      <w:r w:rsidR="007D13B0" w:rsidRPr="00E93159">
        <w:t>*</w:t>
      </w:r>
      <w:r w:rsidR="007D13B0">
        <w:t xml:space="preserve"> </w:t>
      </w:r>
      <w:r w:rsidR="007D13B0" w:rsidRPr="00E93159">
        <w:t>(q</w:t>
      </w:r>
      <w:r w:rsidR="007D13B0">
        <w:t xml:space="preserve"> </w:t>
      </w:r>
      <w:r w:rsidR="007D13B0" w:rsidRPr="00E93159">
        <w:t>-</w:t>
      </w:r>
      <w:r w:rsidR="007D13B0">
        <w:t xml:space="preserve"> </w:t>
      </w:r>
      <w:r w:rsidR="007D13B0" w:rsidRPr="00E93159">
        <w:t>1) *</w:t>
      </w:r>
      <w:r w:rsidR="007D13B0">
        <w:t xml:space="preserve"> </w:t>
      </w:r>
      <w:r w:rsidR="007D13B0" w:rsidRPr="00E93159">
        <w:t>(r</w:t>
      </w:r>
      <w:r w:rsidR="007D13B0">
        <w:t xml:space="preserve"> </w:t>
      </w:r>
      <w:r w:rsidR="007D13B0" w:rsidRPr="00E93159">
        <w:t>-</w:t>
      </w:r>
      <w:r w:rsidR="007D13B0">
        <w:t xml:space="preserve"> </w:t>
      </w:r>
      <w:r w:rsidR="007D13B0" w:rsidRPr="00E93159">
        <w:t>1)</w:t>
      </w:r>
      <w:r w:rsidR="007D13B0">
        <w:t xml:space="preserve"> </w:t>
      </w:r>
      <w:r w:rsidR="007D13B0" w:rsidRPr="00E93159">
        <w:t>*</w:t>
      </w:r>
      <w:r w:rsidR="007D13B0">
        <w:t xml:space="preserve"> </w:t>
      </w:r>
      <w:r w:rsidR="007D13B0" w:rsidRPr="00E93159">
        <w:t>(s</w:t>
      </w:r>
      <w:r w:rsidR="007D13B0">
        <w:t xml:space="preserve"> </w:t>
      </w:r>
      <w:r w:rsidR="007D13B0" w:rsidRPr="00E93159">
        <w:t>-</w:t>
      </w:r>
      <w:r w:rsidR="007D13B0">
        <w:t xml:space="preserve"> </w:t>
      </w:r>
      <w:r w:rsidR="007D13B0" w:rsidRPr="00E93159">
        <w:t>1)</w:t>
      </w:r>
    </w:p>
    <w:p w14:paraId="7222FFB0" w14:textId="2389BDC7" w:rsidR="00DB434F" w:rsidRDefault="00480F99" w:rsidP="00BE100A">
      <w:pPr>
        <w:pStyle w:val="ListParagraph"/>
        <w:numPr>
          <w:ilvl w:val="0"/>
          <w:numId w:val="3"/>
        </w:numPr>
        <w:spacing w:line="276" w:lineRule="auto"/>
      </w:pPr>
      <w:r>
        <w:t>Select e</w:t>
      </w:r>
      <w:r w:rsidR="00DB434F">
        <w:t xml:space="preserve"> (Encryption Key)</w:t>
      </w:r>
      <w:r>
        <w:t xml:space="preserve"> such that</w:t>
      </w:r>
      <w:r w:rsidR="00DB434F">
        <w:t>:</w:t>
      </w:r>
    </w:p>
    <w:p w14:paraId="219BE865" w14:textId="752F3850" w:rsidR="00DB434F" w:rsidRDefault="00480F99" w:rsidP="00BE100A">
      <w:pPr>
        <w:pStyle w:val="ListParagraph"/>
        <w:numPr>
          <w:ilvl w:val="0"/>
          <w:numId w:val="4"/>
        </w:numPr>
        <w:spacing w:line="276" w:lineRule="auto"/>
      </w:pPr>
      <w:r>
        <w:t>gcd(t, e) = 1</w:t>
      </w:r>
    </w:p>
    <w:p w14:paraId="5DFB20BC" w14:textId="306EB17D" w:rsidR="00480F99" w:rsidRDefault="00480F99" w:rsidP="00BE100A">
      <w:pPr>
        <w:pStyle w:val="ListParagraph"/>
        <w:numPr>
          <w:ilvl w:val="0"/>
          <w:numId w:val="4"/>
        </w:numPr>
        <w:spacing w:line="276" w:lineRule="auto"/>
      </w:pPr>
      <w:r>
        <w:t>1 &lt; e &lt; t</w:t>
      </w:r>
    </w:p>
    <w:p w14:paraId="0859C8D8" w14:textId="77777777" w:rsidR="00B26B01" w:rsidRDefault="00480F99" w:rsidP="00BE100A">
      <w:pPr>
        <w:pStyle w:val="ListParagraph"/>
        <w:numPr>
          <w:ilvl w:val="0"/>
          <w:numId w:val="3"/>
        </w:numPr>
        <w:spacing w:line="276" w:lineRule="auto"/>
      </w:pPr>
      <w:r>
        <w:t>Calculate for d</w:t>
      </w:r>
      <w:r w:rsidR="00943175">
        <w:t xml:space="preserve"> (Decryption Key)</w:t>
      </w:r>
    </w:p>
    <w:p w14:paraId="45CB21FE" w14:textId="0705E61E" w:rsidR="00480F99" w:rsidRDefault="00480F99" w:rsidP="00BE100A">
      <w:pPr>
        <w:pStyle w:val="ListParagraph"/>
        <w:numPr>
          <w:ilvl w:val="0"/>
          <w:numId w:val="6"/>
        </w:numPr>
        <w:spacing w:line="276" w:lineRule="auto"/>
      </w:pPr>
      <w:r>
        <w:t>d = e – 1 mod t</w:t>
      </w:r>
    </w:p>
    <w:p w14:paraId="014816CB" w14:textId="17CAED00" w:rsidR="00480F99" w:rsidRDefault="00D36890" w:rsidP="00BE100A">
      <w:pPr>
        <w:pStyle w:val="ListParagraph"/>
        <w:numPr>
          <w:ilvl w:val="0"/>
          <w:numId w:val="3"/>
        </w:numPr>
        <w:spacing w:line="276" w:lineRule="auto"/>
      </w:pPr>
      <w:r w:rsidRPr="00E93159">
        <w:t>Public key KU ={</w:t>
      </w:r>
      <w:proofErr w:type="spellStart"/>
      <w:proofErr w:type="gramStart"/>
      <w:r w:rsidRPr="00E93159">
        <w:t>e,n</w:t>
      </w:r>
      <w:proofErr w:type="spellEnd"/>
      <w:proofErr w:type="gramEnd"/>
      <w:r w:rsidRPr="00E93159">
        <w:t>}</w:t>
      </w:r>
    </w:p>
    <w:p w14:paraId="5EF2C7D4" w14:textId="2A28B842" w:rsidR="00D36890" w:rsidRPr="00E93159" w:rsidRDefault="00D36890" w:rsidP="00BE100A">
      <w:pPr>
        <w:pStyle w:val="ListParagraph"/>
        <w:numPr>
          <w:ilvl w:val="0"/>
          <w:numId w:val="3"/>
        </w:numPr>
        <w:spacing w:line="276" w:lineRule="auto"/>
      </w:pPr>
      <w:r w:rsidRPr="00E93159">
        <w:t>Private Key KR ={</w:t>
      </w:r>
      <w:proofErr w:type="spellStart"/>
      <w:proofErr w:type="gramStart"/>
      <w:r w:rsidRPr="00E93159">
        <w:t>d,N</w:t>
      </w:r>
      <w:proofErr w:type="spellEnd"/>
      <w:proofErr w:type="gramEnd"/>
      <w:r w:rsidRPr="00E93159">
        <w:t>}.</w:t>
      </w:r>
    </w:p>
    <w:p w14:paraId="4E10FCE5" w14:textId="7F62A552" w:rsidR="00DD7065" w:rsidRDefault="004940FC" w:rsidP="00BE100A">
      <w:pPr>
        <w:spacing w:line="276" w:lineRule="auto"/>
        <w:rPr>
          <w:b/>
          <w:bCs/>
        </w:rPr>
      </w:pPr>
      <w:r>
        <w:rPr>
          <w:b/>
          <w:bCs/>
        </w:rPr>
        <w:t>Encryption Process</w:t>
      </w:r>
    </w:p>
    <w:p w14:paraId="066D34B4" w14:textId="7F4FBBCF" w:rsidR="00DD7065" w:rsidRPr="00DD7065" w:rsidRDefault="00DD7065" w:rsidP="00BE100A">
      <w:pPr>
        <w:pStyle w:val="ListParagraph"/>
        <w:numPr>
          <w:ilvl w:val="0"/>
          <w:numId w:val="2"/>
        </w:numPr>
        <w:spacing w:line="276" w:lineRule="auto"/>
      </w:pPr>
      <w:r w:rsidRPr="00DD7065">
        <w:t>Rivest-Shamir-Adleman Cryptography</w:t>
      </w:r>
    </w:p>
    <w:p w14:paraId="3C949333" w14:textId="751F551C" w:rsidR="004940FC" w:rsidRDefault="004641B1" w:rsidP="00BE100A">
      <w:pPr>
        <w:spacing w:line="276" w:lineRule="auto"/>
        <w:ind w:firstLine="720"/>
      </w:pPr>
      <w:r w:rsidRPr="004641B1">
        <w:t xml:space="preserve">C= </w:t>
      </w:r>
      <w:r w:rsidRPr="003928ED">
        <w:t>M</w:t>
      </w:r>
      <w:r w:rsidR="003928ED">
        <w:t xml:space="preserve"> ^ e </w:t>
      </w:r>
      <w:r w:rsidRPr="003928ED">
        <w:t>mod</w:t>
      </w:r>
      <w:r w:rsidRPr="004641B1">
        <w:t xml:space="preserve"> n</w:t>
      </w:r>
    </w:p>
    <w:p w14:paraId="67FDEAA3" w14:textId="2353A602" w:rsidR="003928ED" w:rsidRDefault="003928ED" w:rsidP="00BE100A">
      <w:pPr>
        <w:spacing w:line="276" w:lineRule="auto"/>
        <w:ind w:firstLine="720"/>
      </w:pPr>
      <w:r>
        <w:t>Where:</w:t>
      </w:r>
    </w:p>
    <w:p w14:paraId="5B14540C" w14:textId="7ADB0F65" w:rsidR="003928ED" w:rsidRDefault="003928ED" w:rsidP="00BE100A">
      <w:pPr>
        <w:spacing w:line="276" w:lineRule="auto"/>
        <w:ind w:firstLine="720"/>
      </w:pPr>
      <w:r>
        <w:tab/>
        <w:t>C = Ciphertext</w:t>
      </w:r>
    </w:p>
    <w:p w14:paraId="36F613E5" w14:textId="5BEB3E37" w:rsidR="003928ED" w:rsidRDefault="003928ED" w:rsidP="00BE100A">
      <w:pPr>
        <w:spacing w:line="276" w:lineRule="auto"/>
        <w:ind w:firstLine="720"/>
      </w:pPr>
      <w:r>
        <w:tab/>
        <w:t>M = Message</w:t>
      </w:r>
    </w:p>
    <w:p w14:paraId="6ABE999F" w14:textId="1D0C3B04" w:rsidR="003928ED" w:rsidRDefault="003928ED" w:rsidP="00BE100A">
      <w:pPr>
        <w:spacing w:line="276" w:lineRule="auto"/>
        <w:ind w:firstLine="720"/>
      </w:pPr>
      <w:r>
        <w:tab/>
        <w:t xml:space="preserve">e = </w:t>
      </w:r>
      <w:r w:rsidR="00B26B01">
        <w:t>Encryption Key</w:t>
      </w:r>
    </w:p>
    <w:p w14:paraId="7CE7E912" w14:textId="21A63EDA" w:rsidR="003928ED" w:rsidRDefault="003928ED" w:rsidP="00BE100A">
      <w:pPr>
        <w:spacing w:line="276" w:lineRule="auto"/>
        <w:ind w:firstLine="720"/>
      </w:pPr>
      <w:r>
        <w:tab/>
        <w:t xml:space="preserve">n = </w:t>
      </w:r>
      <w:r w:rsidR="00B26B01">
        <w:t>Product of the 4 prime numbers)</w:t>
      </w:r>
    </w:p>
    <w:p w14:paraId="63B61058" w14:textId="1437680A" w:rsidR="00DD7065" w:rsidRDefault="00DD7065" w:rsidP="00BE100A">
      <w:pPr>
        <w:pStyle w:val="ListParagraph"/>
        <w:numPr>
          <w:ilvl w:val="0"/>
          <w:numId w:val="2"/>
        </w:numPr>
        <w:spacing w:line="276" w:lineRule="auto"/>
      </w:pPr>
      <w:r>
        <w:t xml:space="preserve">Atbash </w:t>
      </w:r>
      <w:r w:rsidRPr="00DD7065">
        <w:t>Cryptography</w:t>
      </w:r>
    </w:p>
    <w:p w14:paraId="2C9EF245" w14:textId="747A64F9" w:rsidR="00DD7065" w:rsidRDefault="00DD7065" w:rsidP="00BE100A">
      <w:pPr>
        <w:pStyle w:val="ListParagraph"/>
        <w:spacing w:line="276" w:lineRule="auto"/>
      </w:pPr>
    </w:p>
    <w:p w14:paraId="16809CA5" w14:textId="5F0626E7" w:rsidR="00BE100A" w:rsidRDefault="00BE100A" w:rsidP="00BE100A">
      <w:pPr>
        <w:pStyle w:val="ListParagraph"/>
        <w:spacing w:line="276" w:lineRule="auto"/>
      </w:pPr>
    </w:p>
    <w:p w14:paraId="0A0F5845" w14:textId="09B9F535" w:rsidR="00BE100A" w:rsidRDefault="00BE100A" w:rsidP="00BE100A">
      <w:pPr>
        <w:pStyle w:val="ListParagraph"/>
        <w:spacing w:line="276" w:lineRule="auto"/>
      </w:pPr>
    </w:p>
    <w:p w14:paraId="3E00B730" w14:textId="3C808A79" w:rsidR="00BE100A" w:rsidRDefault="00BE100A" w:rsidP="00BE100A">
      <w:pPr>
        <w:pStyle w:val="ListParagraph"/>
        <w:spacing w:line="276" w:lineRule="auto"/>
      </w:pPr>
    </w:p>
    <w:p w14:paraId="2A4D1C39" w14:textId="6B408F7F" w:rsidR="00BE100A" w:rsidRDefault="00BE100A" w:rsidP="00BE100A">
      <w:pPr>
        <w:pStyle w:val="ListParagraph"/>
        <w:spacing w:line="276" w:lineRule="auto"/>
      </w:pPr>
    </w:p>
    <w:p w14:paraId="26CDDE58" w14:textId="42D79C54" w:rsidR="00BE100A" w:rsidRDefault="00BE100A" w:rsidP="00BE100A">
      <w:pPr>
        <w:pStyle w:val="ListParagraph"/>
        <w:spacing w:line="276" w:lineRule="auto"/>
      </w:pPr>
    </w:p>
    <w:p w14:paraId="64950B7E" w14:textId="44E6DDD4" w:rsidR="00BE100A" w:rsidRDefault="00BE100A" w:rsidP="00BE100A">
      <w:pPr>
        <w:pStyle w:val="ListParagraph"/>
        <w:spacing w:line="276" w:lineRule="auto"/>
      </w:pPr>
    </w:p>
    <w:p w14:paraId="67D8EDEC" w14:textId="082C63C2" w:rsidR="00BE100A" w:rsidRDefault="00BE100A" w:rsidP="00BE100A">
      <w:pPr>
        <w:pStyle w:val="ListParagraph"/>
        <w:spacing w:line="276" w:lineRule="auto"/>
      </w:pPr>
    </w:p>
    <w:p w14:paraId="29FBC7F8" w14:textId="3B333B4D" w:rsidR="00BE100A" w:rsidRDefault="00BE100A" w:rsidP="00BE100A">
      <w:pPr>
        <w:pStyle w:val="ListParagraph"/>
        <w:spacing w:line="276" w:lineRule="auto"/>
      </w:pPr>
    </w:p>
    <w:p w14:paraId="3776DA61" w14:textId="65A49A2C" w:rsidR="00BE100A" w:rsidRDefault="00BE100A" w:rsidP="00BE100A">
      <w:pPr>
        <w:pStyle w:val="ListParagraph"/>
        <w:spacing w:line="276" w:lineRule="auto"/>
      </w:pPr>
    </w:p>
    <w:p w14:paraId="76BB6924" w14:textId="0EBD7E25" w:rsidR="00BE100A" w:rsidRDefault="00BE100A" w:rsidP="00BE100A">
      <w:pPr>
        <w:pStyle w:val="ListParagraph"/>
        <w:spacing w:line="276" w:lineRule="auto"/>
      </w:pPr>
    </w:p>
    <w:p w14:paraId="169D12DB" w14:textId="22E924FE" w:rsidR="00BE100A" w:rsidRDefault="00BE100A" w:rsidP="00BE100A">
      <w:pPr>
        <w:pStyle w:val="ListParagraph"/>
        <w:spacing w:line="276" w:lineRule="auto"/>
      </w:pPr>
    </w:p>
    <w:p w14:paraId="653CD80C" w14:textId="77777777" w:rsidR="00BE100A" w:rsidRPr="004641B1" w:rsidRDefault="00BE100A" w:rsidP="00BE100A">
      <w:pPr>
        <w:pStyle w:val="ListParagraph"/>
        <w:spacing w:line="276" w:lineRule="auto"/>
      </w:pPr>
    </w:p>
    <w:p w14:paraId="69E23F28" w14:textId="23A4DC27" w:rsidR="004940FC" w:rsidRDefault="004940FC" w:rsidP="00BE100A">
      <w:pPr>
        <w:spacing w:line="276" w:lineRule="auto"/>
        <w:rPr>
          <w:b/>
          <w:bCs/>
        </w:rPr>
      </w:pPr>
      <w:r>
        <w:rPr>
          <w:b/>
          <w:bCs/>
        </w:rPr>
        <w:t>Decryption Process</w:t>
      </w:r>
    </w:p>
    <w:p w14:paraId="36C3C9DC" w14:textId="1C6F8DC0" w:rsidR="003928ED" w:rsidRDefault="003928ED" w:rsidP="00BE100A">
      <w:pPr>
        <w:spacing w:line="276" w:lineRule="auto"/>
        <w:ind w:firstLine="720"/>
      </w:pPr>
      <w:r>
        <w:t xml:space="preserve">Formula: </w:t>
      </w:r>
      <w:r>
        <w:t>M</w:t>
      </w:r>
      <w:r w:rsidRPr="004641B1">
        <w:t xml:space="preserve">= </w:t>
      </w:r>
      <w:r>
        <w:t>C</w:t>
      </w:r>
      <w:r>
        <w:t xml:space="preserve"> ^ </w:t>
      </w:r>
      <w:r>
        <w:t>d</w:t>
      </w:r>
      <w:r>
        <w:t xml:space="preserve"> </w:t>
      </w:r>
      <w:r w:rsidRPr="003928ED">
        <w:t>mod</w:t>
      </w:r>
      <w:r w:rsidRPr="004641B1">
        <w:t xml:space="preserve"> n</w:t>
      </w:r>
    </w:p>
    <w:p w14:paraId="061566DB" w14:textId="77777777" w:rsidR="006F4892" w:rsidRDefault="006F4892" w:rsidP="00BE100A">
      <w:pPr>
        <w:spacing w:line="276" w:lineRule="auto"/>
        <w:ind w:firstLine="720"/>
      </w:pPr>
      <w:r>
        <w:t>Where:</w:t>
      </w:r>
    </w:p>
    <w:p w14:paraId="7E178073" w14:textId="77777777" w:rsidR="006F4892" w:rsidRDefault="006F4892" w:rsidP="00BE100A">
      <w:pPr>
        <w:spacing w:line="276" w:lineRule="auto"/>
        <w:ind w:firstLine="720"/>
      </w:pPr>
      <w:r>
        <w:tab/>
        <w:t>C = Ciphertext</w:t>
      </w:r>
    </w:p>
    <w:p w14:paraId="66A7B203" w14:textId="77777777" w:rsidR="006F4892" w:rsidRDefault="006F4892" w:rsidP="00BE100A">
      <w:pPr>
        <w:spacing w:line="276" w:lineRule="auto"/>
        <w:ind w:firstLine="720"/>
      </w:pPr>
      <w:r>
        <w:tab/>
        <w:t>M = Message</w:t>
      </w:r>
    </w:p>
    <w:p w14:paraId="4A650F35" w14:textId="77777777" w:rsidR="006F4892" w:rsidRDefault="006F4892" w:rsidP="00BE100A">
      <w:pPr>
        <w:spacing w:line="276" w:lineRule="auto"/>
        <w:ind w:firstLine="720"/>
      </w:pPr>
      <w:r>
        <w:tab/>
        <w:t xml:space="preserve">e = </w:t>
      </w:r>
    </w:p>
    <w:p w14:paraId="2205303C" w14:textId="77777777" w:rsidR="006F4892" w:rsidRPr="004641B1" w:rsidRDefault="006F4892" w:rsidP="00BE100A">
      <w:pPr>
        <w:spacing w:line="276" w:lineRule="auto"/>
        <w:ind w:firstLine="720"/>
      </w:pPr>
      <w:r>
        <w:tab/>
        <w:t xml:space="preserve">n = </w:t>
      </w:r>
    </w:p>
    <w:p w14:paraId="7E9DC82D" w14:textId="77777777" w:rsidR="006F4892" w:rsidRDefault="006F4892" w:rsidP="00BE100A">
      <w:pPr>
        <w:spacing w:line="276" w:lineRule="auto"/>
        <w:ind w:firstLine="720"/>
      </w:pPr>
    </w:p>
    <w:p w14:paraId="26F24167" w14:textId="77777777" w:rsidR="003928ED" w:rsidRPr="003928ED" w:rsidRDefault="003928ED" w:rsidP="00BE100A">
      <w:pPr>
        <w:spacing w:line="276" w:lineRule="auto"/>
        <w:ind w:firstLine="720"/>
      </w:pPr>
    </w:p>
    <w:sectPr w:rsidR="003928ED" w:rsidRPr="003928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E05D8"/>
    <w:multiLevelType w:val="hybridMultilevel"/>
    <w:tmpl w:val="BC26A71C"/>
    <w:lvl w:ilvl="0" w:tplc="3409000F">
      <w:start w:val="1"/>
      <w:numFmt w:val="decimal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F27E2F"/>
    <w:multiLevelType w:val="hybridMultilevel"/>
    <w:tmpl w:val="5B6A53C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F8F502B"/>
    <w:multiLevelType w:val="hybridMultilevel"/>
    <w:tmpl w:val="D5FCB496"/>
    <w:lvl w:ilvl="0" w:tplc="3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" w15:restartNumberingAfterBreak="0">
    <w:nsid w:val="30BA1D28"/>
    <w:multiLevelType w:val="hybridMultilevel"/>
    <w:tmpl w:val="8C5E6FF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5F4009"/>
    <w:multiLevelType w:val="hybridMultilevel"/>
    <w:tmpl w:val="B53AF1F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793C07"/>
    <w:multiLevelType w:val="hybridMultilevel"/>
    <w:tmpl w:val="44106E0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hMLCxNLI3MDQwNLQyUdpeDU4uLM/DyQAqNaANPQnlUsAAAA"/>
  </w:docVars>
  <w:rsids>
    <w:rsidRoot w:val="00390A7C"/>
    <w:rsid w:val="000377DE"/>
    <w:rsid w:val="000711EC"/>
    <w:rsid w:val="002B28B8"/>
    <w:rsid w:val="00390A7C"/>
    <w:rsid w:val="003928ED"/>
    <w:rsid w:val="004641B1"/>
    <w:rsid w:val="00480F99"/>
    <w:rsid w:val="004940FC"/>
    <w:rsid w:val="005C0884"/>
    <w:rsid w:val="006F4892"/>
    <w:rsid w:val="007A6F0D"/>
    <w:rsid w:val="007D13B0"/>
    <w:rsid w:val="008E3989"/>
    <w:rsid w:val="00943175"/>
    <w:rsid w:val="00B26B01"/>
    <w:rsid w:val="00BE100A"/>
    <w:rsid w:val="00D36890"/>
    <w:rsid w:val="00DB434F"/>
    <w:rsid w:val="00DD7065"/>
    <w:rsid w:val="00E93159"/>
    <w:rsid w:val="00FB5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CEE9B"/>
  <w15:chartTrackingRefBased/>
  <w15:docId w15:val="{DC718E45-16FA-4FA4-AABC-F0EC3640D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8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70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9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AJ Vanguardia</dc:creator>
  <cp:keywords/>
  <dc:description/>
  <cp:lastModifiedBy>Van AJ Vanguardia</cp:lastModifiedBy>
  <cp:revision>25</cp:revision>
  <dcterms:created xsi:type="dcterms:W3CDTF">2022-11-19T16:27:00Z</dcterms:created>
  <dcterms:modified xsi:type="dcterms:W3CDTF">2022-11-22T15:00:00Z</dcterms:modified>
</cp:coreProperties>
</file>